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>, N = 97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IB</w:t>
            </w:r>
            <w:r>
              <w:rPr>
                <w:rFonts w:ascii="Calibri" w:hAnsi="Calibri"/>
                <w:sz w:val="20"/>
              </w:rPr>
              <w:t xml:space="preserve">, N = 13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DEN</w:t>
            </w:r>
            <w:r>
              <w:rPr>
                <w:rFonts w:ascii="Calibri" w:hAnsi="Calibri"/>
                <w:sz w:val="20"/>
              </w:rPr>
              <w:t xml:space="preserve">, N = 13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KANC</w:t>
            </w:r>
            <w:r>
              <w:rPr>
                <w:rFonts w:ascii="Calibri" w:hAnsi="Calibri"/>
                <w:sz w:val="20"/>
              </w:rPr>
              <w:t xml:space="preserve">, N = 18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OBA</w:t>
            </w:r>
            <w:r>
              <w:rPr>
                <w:rFonts w:ascii="Calibri" w:hAnsi="Calibri"/>
                <w:sz w:val="20"/>
              </w:rPr>
              <w:t xml:space="preserve">, N = 20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RHEA</w:t>
            </w:r>
            <w:r>
              <w:rPr>
                <w:rFonts w:ascii="Calibri" w:hAnsi="Calibri"/>
                <w:sz w:val="20"/>
              </w:rPr>
              <w:t xml:space="preserve">, N = 12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AB</w:t>
            </w:r>
            <w:r>
              <w:rPr>
                <w:rFonts w:ascii="Calibri" w:hAnsi="Calibri"/>
                <w:sz w:val="20"/>
              </w:rPr>
              <w:t xml:space="preserve">, N = 20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15, 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19, 1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24, 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14, 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8, 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13, 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 (42, 16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b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23, 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 (38, 1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27, 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42, 1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13, 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29, 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18, 4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nb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14, 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16, 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13, 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26, 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14, 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13, 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10, 2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bz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, 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, 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5, 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3, 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, 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, 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, 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h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 (1.5, 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 (1.6, 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 (1.2, 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 (1.8, 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 (1.1, 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 (2.6, 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 (2.0, 6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hh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12, 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13, 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9, 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17, 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7, 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18, 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14, 3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oh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7, 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8, 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5, 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11, 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4, 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12, 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9, 2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c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20, 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23, 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15, 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33, 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14, 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30, 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24, 6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hmi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, 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4, 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, 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, 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, 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, 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, 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omi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 (1.7, 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 (1.9, 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 (1.5, 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 (1.5, 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 (1.3, 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 (2.1, 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 (2.1, 5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3, 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4, 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3, 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3, 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, 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, 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5, 6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 (0.40, 1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 (0.39, 1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 (0.49, 1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 (0.34, 1.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 (0.39, 1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 (0.30, 1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 (0.45, 1.5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, 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, 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, 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, 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, 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, 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, 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, 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, 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, 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, 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, 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 (0.05, 0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4, 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 (0.03, 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 (0.06, 0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 (0.06, 0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 (0.04, 0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 (0.06, 0.2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b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, 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, 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, 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, 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, 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, 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, 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(0.3, 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 (0.6, 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(0.4, 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(0.4, 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(0.1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(0.2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0.4, 2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(0.3, 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(0.3, 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(0.3, 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(0.3, 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 (0.3, 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 (0.3, 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(0.3, 5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mt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 (1.2, 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 (0.9, 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1.4, 8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 (0.9, 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 (0.9, 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 (1.6, 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 (1.6, 7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 (0.3, 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 (0.9, 8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 (0.1, 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(0.1, 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 (0.4, 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 (0.4, 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 (0.6, 3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t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 (0.10, 1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 (0.10, 1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 (0.10, 1.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 (0.09, 0.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 (0.10,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 (0.11, 3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 (0.10, 1.9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IQR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30T10:21:48Z</dcterms:created>
  <dcterms:modified xsi:type="dcterms:W3CDTF">2023-10-30T10:2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